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ช้า)งาน</w:t>
      </w:r>
      <w:r>
        <w:t xml:space="preserve"> </w:t>
      </w:r>
      <w:r>
        <w:t xml:space="preserve">การอบรมบริการถ่ายทอดการสื่อสารสำหรับผู้บกพร่องทางการได้ยิน</w:t>
      </w:r>
      <w:r>
        <w:t xml:space="preserve"> </w:t>
      </w:r>
      <w:r>
        <w:t xml:space="preserve">(หูตึง)</w:t>
      </w:r>
      <w:r>
        <w:t xml:space="preserve"> </w:t>
      </w:r>
      <w:r>
        <w:t xml:space="preserve">ประจำปี</w:t>
      </w:r>
      <w:r>
        <w:t xml:space="preserve"> </w:t>
      </w:r>
      <w:r>
        <w:t xml:space="preserve">2563</w:t>
      </w:r>
      <w:r>
        <w:t xml:space="preserve"> </w:t>
      </w:r>
      <w:r>
        <w:t xml:space="preserve">วันที่</w:t>
      </w:r>
      <w:r>
        <w:t xml:space="preserve"> </w:t>
      </w:r>
      <w:r>
        <w:t xml:space="preserve">15</w:t>
      </w:r>
      <w:r>
        <w:t xml:space="preserve"> </w:t>
      </w:r>
      <w:r>
        <w:t xml:space="preserve">พฤศจิกายน</w:t>
      </w:r>
      <w:r>
        <w:t xml:space="preserve"> </w:t>
      </w:r>
      <w:r>
        <w:t xml:space="preserve">2563</w:t>
      </w:r>
      <w:r>
        <w:t xml:space="preserve"> </w:t>
      </w:r>
      <w:r>
        <w:t xml:space="preserve">เวลา</w:t>
      </w:r>
      <w:r>
        <w:t xml:space="preserve"> </w:t>
      </w:r>
      <w:r>
        <w:t xml:space="preserve">8:30</w:t>
      </w:r>
      <w:r>
        <w:t xml:space="preserve"> </w:t>
      </w:r>
      <w:r>
        <w:t xml:space="preserve">-</w:t>
      </w:r>
      <w:r>
        <w:t xml:space="preserve"> </w:t>
      </w:r>
      <w:r>
        <w:t xml:space="preserve">16:30</w:t>
      </w:r>
    </w:p>
    <w:p>
      <w:pPr>
        <w:pStyle w:val="Date"/>
      </w:pPr>
      <w:r>
        <w:t xml:space="preserve">วันอาทิตย์ที่</w:t>
      </w:r>
      <w:r>
        <w:t xml:space="preserve"> </w:t>
      </w:r>
      <w:r>
        <w:t xml:space="preserve">15</w:t>
      </w:r>
      <w:r>
        <w:t xml:space="preserve"> </w:t>
      </w:r>
      <w:r>
        <w:t xml:space="preserve">พฤษจิกายน</w:t>
      </w:r>
      <w:r>
        <w:t xml:space="preserve"> </w:t>
      </w:r>
      <w:r>
        <w:t xml:space="preserve">2563</w:t>
      </w:r>
      <w:r>
        <w:t xml:space="preserve"> </w:t>
      </w:r>
      <w:r>
        <w:t xml:space="preserve">เวลา</w:t>
      </w:r>
      <w:r>
        <w:t xml:space="preserve"> </w:t>
      </w:r>
      <w:r>
        <w:t xml:space="preserve">07.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ดสอบ ๆ 1 2 3 4 ทดสอบ 1 2 3 4 พี่พูดดังขั้นก็ได้ 1 2 3 4 การสื่อสารบนแอปพลิเคชัน TTRS และ TTRS Live Chat พี่ต้องพูดดังขั้นหรือเปล่า ได้ยินหรือเปล่า ดังนะ ประมาณนี้ได้นะ พี่พูดเสียงประมาณนี้ได้นะ สวัสดีทุกท่าน ภาษามือได้ไหม โอ.เค. ครับ ก็สวัสดีทุกท่านนะครับ สำหรับอันนี้ก็เป็นการจัดอบรมบรการสื่อสาร เสียงตรงนั้นใช่ไหมเดี๋ยวรบกวนดูข้อความนะครับ เราจะมีการทำ ถ้าท่านไหนไม่สามารถดูภาษามือได้ ให้ดูที่ข้อความ เดี๋ยวสักครู่ รู้สึก Text จะหลุด น่าจะมาแล้ว สักครู่นะครับ เสียงอาจจะให้ทีมงานเซ็ต ได้แล้วครับ โอ.เค. ครับ เดี๋ยวเบื้องต้นนะครับ เราขออนุญาตแนะนำนะครับ ก็จะมีทีมวิทยากรนะครับ จาก สวทช. นะครับ เป็นผู้พัฒนาระบบ เป็นผม ดร.ณัฐนันท์ ทัดพิทักษ์กุล และทีมงานน้อง ๆ นะครับ แล้วก็อีกท่านหนึ่งนะครับ ก็คือพี่เยาวภานะครับ รบกวนพี่ลุกขึ้นพี่เยาวภา จะเป็นคนที่ใช้ application และตัว ตัว Live Chat นะครับ ตั้งแต่ต้น เดี๋ยววันนี้จะพี่เยาวภามาช่วยพูดให้ฟังนะครับ ว่าการใช้งานเป็นอย่างไร ปัญหาและอุปสรรคเป็นอย่างไร นะครับ แต่ว่าตอนต้นเราจะอธิบายนะครับ ภาพรวมนะครับ ว่า TTRS Caption นะครับ แล้วก็ live chat เป็นแอพที่ช่วยกลุ่มหูตึงได้อย่างไรบ้าง และหูตึงจะใช้งาน แอปนี้ได้อย่างไรบ้างจะเห็นว่าวันนี้เราจะมี 2 บริการนะครับ จะมีน้องล่าม ที่ช่วยแปลภาษามือให้ และอีกอันที่เรากำลังจะขึ้นให้ก็คือ Caption สดนะครับ มันหลุดไป เดี๋ยวรอสักครู่นะครับ เบื้องต้นจะขอสอบถามไม่ทราบว่ามีใครใช้ภาษามือได้บ้างครับ ใครใช้ภาษามือได้บ้างอันนี้ใช้ได้นะครับ อันนั้นนิดหน่อยนะครับ แล้วใครใช้ภาษามือไม่ได้เลย ไม่ได้เลยนะครับ โอ.เค. อย่างนั้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ช้า)งาน การอบรมบริการถ่ายทอดการสื่อสารสำหรับผู้บกพร่องทางการได้ยิน (หูตึง) ประจำปี 2563 วันที่ 15 พฤศจิกายน 2563 เวลา 8:30 - 16:30</dc:title>
  <dc:creator/>
  <cp:keywords/>
  <dcterms:created xsi:type="dcterms:W3CDTF">2021-03-23T09:17:21Z</dcterms:created>
  <dcterms:modified xsi:type="dcterms:W3CDTF">2021-03-23T09: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15 พฤษจิกายน 2563 เวลา 07.30 น.</vt:lpwstr>
  </property>
  <property fmtid="{D5CDD505-2E9C-101B-9397-08002B2CF9AE}" pid="3" name="subtitle">
    <vt:lpwstr/>
  </property>
</Properties>
</file>